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Police Officer Internship Position</w:t>
      </w:r>
    </w:p>
    <w:p>
      <w:pPr>
        <w:pStyle w:val="BodyText"/>
      </w:pPr>
      <w:r>
        <w:t xml:space="preserve">With the Mexico City Police Department (Secretaría de Seguridad Ciudadana)</w:t>
      </w:r>
    </w:p>
    <w:bookmarkEnd w:id="20"/>
    <w:p>
      <w:pPr>
        <w:pStyle w:val="BodyText"/>
      </w:pPr>
      <w:r>
        <w:br/>
      </w:r>
      <w:r>
        <w:br/>
      </w:r>
    </w:p>
    <w:p>
      <w:pPr>
        <w:pStyle w:val="BodyText"/>
      </w:pPr>
      <w:r>
        <w:t xml:space="preserve">Date: October 26, 2023</w:t>
      </w:r>
    </w:p>
    <w:p>
      <w:pPr>
        <w:pStyle w:val="BodyText"/>
      </w:pPr>
      <w:r>
        <w:t xml:space="preserve">Recruitment Office</w:t>
      </w:r>
    </w:p>
    <w:p>
      <w:pPr>
        <w:pStyle w:val="BodyText"/>
      </w:pPr>
      <w:r>
        <w:t xml:space="preserve">Mexico City Police Department</w:t>
      </w:r>
    </w:p>
    <w:p>
      <w:pPr>
        <w:pStyle w:val="BodyText"/>
      </w:pPr>
      <w:r>
        <w:t xml:space="preserve">Plaza de la Ciudadanía No. 1, Col. Centro Histórico</w:t>
      </w:r>
    </w:p>
    <w:p>
      <w:pPr>
        <w:pStyle w:val="BodyText"/>
      </w:pPr>
      <w:r>
        <w:t xml:space="preserve">Cuauhtémoc, Mexico City, C.P. 06050</w:t>
      </w:r>
    </w:p>
    <w:p>
      <w:pPr>
        <w:pStyle w:val="BodyText"/>
      </w:pPr>
      <w:r>
        <w:br/>
      </w:r>
      <w:r>
        <w:br/>
      </w:r>
    </w:p>
    <w:bookmarkStart w:id="21" w:name="X25b8e30e75af2632d02d7a1fd9612fcbf3aa630"/>
    <w:p>
      <w:pPr>
        <w:pStyle w:val="Heading2"/>
      </w:pPr>
      <w:r>
        <w:t xml:space="preserve">Subject: Internship Application for Police Officer Position in Mexico City</w:t>
      </w:r>
    </w:p>
    <w:bookmarkEnd w:id="21"/>
    <w:p>
      <w:pPr>
        <w:pStyle w:val="FirstParagraph"/>
      </w:pPr>
      <w:r>
        <w:br/>
      </w:r>
      <w:r>
        <w:br/>
      </w:r>
    </w:p>
    <w:p>
      <w:pPr>
        <w:pStyle w:val="BodyText"/>
      </w:pPr>
      <w:r>
        <w:t xml:space="preserve">Dear Hiring Committee of the Mexico City Police Department,</w:t>
      </w:r>
    </w:p>
    <w:p>
      <w:pPr>
        <w:pStyle w:val="BodyText"/>
      </w:pPr>
      <w:r>
        <w:t xml:space="preserve">I am writing this Internship Application Letter with profound enthusiasm to express my earnest interest in the Police Officer Internship Program within your esteemed department. As a dedicated student of Criminal Justice at Universidad Nacional Autónoma de México (UNAM) and an individual deeply committed to public safety, I have long admired the transformative work of law enforcement professionals in Mexico City—a metropolis that embodies both the vibrant cultural heartbeat of our nation and the complex security challenges demanding innovative solutions.</w:t>
      </w:r>
    </w:p>
    <w:p>
      <w:pPr>
        <w:pStyle w:val="BodyText"/>
      </w:pPr>
      <w:r>
        <w:t xml:space="preserve">Having grown up in Mexico City's historic Roma Norte neighborhood, I have witnessed firsthand how community-oriented policing creates tangible safety improvements. When I was 16, my family’s home was burglarized during a period of rising street crime. Instead of resorting to fear, our local police officers initiated a neighborhood watch program that not only solved the case but established trust between residents and law enforcement. This experience crystallized my resolve to become a Police Officer who serves as both protector and community partner—a vision I now seek to advance through your internship program.</w:t>
      </w:r>
    </w:p>
    <w:p>
      <w:pPr>
        <w:pStyle w:val="BodyText"/>
      </w:pPr>
      <w:r>
        <w:t xml:space="preserve">My academic journey at UNAM has been meticulously structured around public safety principles. I maintain a 3.9/4.0 GPA while completing specialized coursework including "Urban Crime Dynamics of Mexico City," "Community Policing Strategies in Latin America," and "Crisis Intervention Techniques." Recently, I collaborated on a research project analyzing crime patterns in the Condesa district using GIS mapping tools—finding that proactive foot patrols reduced petty theft by 22% during implementation periods. This academic rigor directly prepares me for the operational realities of Mexico City's security landscape.</w:t>
      </w:r>
    </w:p>
    <w:p>
      <w:pPr>
        <w:pStyle w:val="BodyText"/>
      </w:pPr>
      <w:r>
        <w:t xml:space="preserve">What distinguishes my application is my fluency in both Spanish (native) and English (C1 level), which I have utilized through volunteer work with the Red Cross Mexico City branch. During pandemic-era community outreach, I translated critical health and safety information for immigrant neighborhoods near La Merced market—demonstrating how language accessibility strengthens police-community bonds. Additionally, I hold certifications in First Aid/CPR from the Mexican Red Cross (2021), defensive driving (Secretaría de Seguridad Pública, 2022), and crisis de-escalation techniques taught by former Mexico City Police officers during my university's "Policía en la Escuela" initiative.</w:t>
      </w:r>
    </w:p>
    <w:p>
      <w:pPr>
        <w:pStyle w:val="BodyText"/>
      </w:pPr>
      <w:r>
        <w:t xml:space="preserve">I recognize that Mexico Mexico City represents one of the most significant urban security environments globally. With over 9 million residents across 16 delegaciones (boroughs), our city faces unique challenges—from high-density migration corridors to cultural festivals drawing millions—requiring policing approaches far beyond standard textbook procedures. Your department’s recent "Cero Violencia" initiative in Tlalpan municipality, which combined neighborhood committees with mobile police units, exemplifies the innovative spirit I hope to contribute to as an intern. I am particularly eager to learn how your team balances technological solutions (like AI-assisted crime prediction) with the human connection essential for sustainable safety in diverse communities like those in Xochimilco or Azcapotzalco.</w:t>
      </w:r>
    </w:p>
    <w:p>
      <w:pPr>
        <w:pStyle w:val="BodyText"/>
      </w:pPr>
      <w:r>
        <w:t xml:space="preserve">My commitment extends beyond academic requirements. For two years, I have participated as a youth mentor with the "Jóvenes por la Seguridad" program, training 35+ teenagers in conflict resolution and civic engagement—directly supporting your department's mission to prevent crime through positive alternatives. When a local café owner was threatened during protests in 2022, my group coordinated with officers to establish temporary safety protocols for vulnerable businesses. This experience taught me that effective policing requires listening first, acting second—and I will bring this philosophy to every interaction during my internship.</w:t>
      </w:r>
    </w:p>
    <w:p>
      <w:pPr>
        <w:pStyle w:val="BodyText"/>
      </w:pPr>
      <w:r>
        <w:t xml:space="preserve">As an intern at the Mexico City Police Department, I aim to develop four core competencies: (1) Mastering emergency response protocols specific to our city’s infrastructure challenges; (2) Learning community engagement methods that respect Mexico City's cultural diversity; (3) Contributing to data-driven safety initiatives like your "Seguridad en la Calle" project; and (4) Upholding the highest ethical standards in high-pressure situations. I am prepared to work all shifts, including night patrols in areas like La Roma Norte where crime patterns differ significantly from daytime operations.</w:t>
      </w:r>
    </w:p>
    <w:p>
      <w:pPr>
        <w:pStyle w:val="BodyText"/>
      </w:pPr>
      <w:r>
        <w:t xml:space="preserve">I understand that serving as a Police Officer in Mexico City requires resilience amid complex social dynamics. The department's 2023 annual report highlighted that 68% of citizens now view police officers as "trustworthy partners"—a remarkable shift from previous decades. This progress inspires me, and I am eager to contribute to sustaining this momentum through my internship commitment. My goal is not merely to observe but actively support the department's vision for a safer Mexico Mexico City where every resident feels secure walking home at midnight.</w:t>
      </w:r>
    </w:p>
    <w:p>
      <w:pPr>
        <w:pStyle w:val="BodyText"/>
      </w:pPr>
      <w:r>
        <w:t xml:space="preserve">My resume, attached for your review, details my academic achievements and community service. I am available for an interview at your earliest convenience and welcome the opportunity to discuss how my proactive approach aligns with the department's objectives. Thank you for considering this Internship Application Letter as a testament to my dedication toward becoming a Police Officer who serves Mexico City with integrity, empathy, and excellence.</w:t>
      </w:r>
    </w:p>
    <w:p>
      <w:pPr>
        <w:pStyle w:val="BodyText"/>
      </w:pPr>
      <w:r>
        <w:br/>
      </w:r>
      <w:r>
        <w:br/>
      </w:r>
    </w:p>
    <w:p>
      <w:pPr>
        <w:pStyle w:val="BodyText"/>
      </w:pPr>
      <w:r>
        <w:t xml:space="preserve">Sincerely,</w:t>
      </w:r>
    </w:p>
    <w:p>
      <w:pPr>
        <w:pStyle w:val="BodyText"/>
      </w:pPr>
      <w:r>
        <w:br/>
      </w:r>
      <w:r>
        <w:br/>
      </w:r>
    </w:p>
    <w:p>
      <w:pPr>
        <w:pStyle w:val="BodyText"/>
      </w:pPr>
      <w:r>
        <w:t xml:space="preserve">Elena Mendoza</w:t>
      </w:r>
    </w:p>
    <w:p>
      <w:pPr>
        <w:pStyle w:val="BodyText"/>
      </w:pPr>
      <w:r>
        <w:t xml:space="preserve">Student of Criminal Justice, UNAM</w:t>
      </w:r>
    </w:p>
    <w:p>
      <w:pPr>
        <w:pStyle w:val="BodyText"/>
      </w:pPr>
      <w:r>
        <w:t xml:space="preserve">Email: emendo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Mexico City</dc:title>
  <dc:creator/>
  <dc:language>en</dc:language>
  <cp:keywords/>
  <dcterms:created xsi:type="dcterms:W3CDTF">2026-07-23T13:17:28Z</dcterms:created>
  <dcterms:modified xsi:type="dcterms:W3CDTF">2026-07-23T13:17:28Z</dcterms:modified>
</cp:coreProperties>
</file>

<file path=docProps/custom.xml><?xml version="1.0" encoding="utf-8"?>
<Properties xmlns="http://schemas.openxmlformats.org/officeDocument/2006/custom-properties" xmlns:vt="http://schemas.openxmlformats.org/officeDocument/2006/docPropsVTypes"/>
</file>